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 (N=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 (N=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2 (5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7 (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- 3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- 3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a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probl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me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General probl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nni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, Some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, Alway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10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3:56:24Z</dcterms:created>
  <dcterms:modified xsi:type="dcterms:W3CDTF">2025-04-07T13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